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402F1241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0F7428">
        <w:rPr>
          <w:rFonts w:ascii="Calibri" w:hAnsi="Calibri"/>
          <w:b/>
          <w:noProof/>
          <w:szCs w:val="20"/>
        </w:rPr>
        <w:t>July 2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74A4B3AE" w14:textId="1263301E" w:rsidR="000F7428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616585" w:history="1">
        <w:r w:rsidR="000F7428" w:rsidRPr="00F31815">
          <w:rPr>
            <w:rStyle w:val="af1"/>
          </w:rPr>
          <w:t>1.</w:t>
        </w:r>
        <w:r w:rsidR="000F7428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0F7428" w:rsidRPr="00F31815">
          <w:rPr>
            <w:rStyle w:val="af1"/>
          </w:rPr>
          <w:t>Source Code</w:t>
        </w:r>
        <w:r w:rsidR="000F7428">
          <w:rPr>
            <w:webHidden/>
          </w:rPr>
          <w:tab/>
        </w:r>
        <w:r w:rsidR="000F7428">
          <w:rPr>
            <w:webHidden/>
          </w:rPr>
          <w:fldChar w:fldCharType="begin"/>
        </w:r>
        <w:r w:rsidR="000F7428">
          <w:rPr>
            <w:webHidden/>
          </w:rPr>
          <w:instrText xml:space="preserve"> PAGEREF _Toc44616585 \h </w:instrText>
        </w:r>
        <w:r w:rsidR="000F7428">
          <w:rPr>
            <w:webHidden/>
          </w:rPr>
        </w:r>
        <w:r w:rsidR="000F7428">
          <w:rPr>
            <w:webHidden/>
          </w:rPr>
          <w:fldChar w:fldCharType="separate"/>
        </w:r>
        <w:r w:rsidR="000F7428">
          <w:rPr>
            <w:webHidden/>
          </w:rPr>
          <w:t>3</w:t>
        </w:r>
        <w:r w:rsidR="000F7428">
          <w:rPr>
            <w:webHidden/>
          </w:rPr>
          <w:fldChar w:fldCharType="end"/>
        </w:r>
      </w:hyperlink>
    </w:p>
    <w:p w14:paraId="6D8E01D6" w14:textId="7F260B97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6" w:history="1">
        <w:r w:rsidRPr="00F31815">
          <w:rPr>
            <w:rStyle w:val="af1"/>
          </w:rPr>
          <w:t>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Code for Creating Datab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BE950AC" w14:textId="3271E1B2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7" w:history="1">
        <w:r w:rsidRPr="00F31815">
          <w:rPr>
            <w:rStyle w:val="af1"/>
          </w:rPr>
          <w:t>1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Code for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0C8BFE9" w14:textId="0B990F7A" w:rsidR="000F7428" w:rsidRDefault="000F7428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616588" w:history="1">
        <w:r w:rsidRPr="00F31815">
          <w:rPr>
            <w:rStyle w:val="af1"/>
          </w:rPr>
          <w:t>2.</w:t>
        </w:r>
        <w:r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Pr="00F31815">
          <w:rPr>
            <w:rStyle w:val="af1"/>
          </w:rPr>
          <w:t>Result of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07716FF" w14:textId="2DDD2DBB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9" w:history="1">
        <w:r w:rsidRPr="00F31815">
          <w:rPr>
            <w:rStyle w:val="af1"/>
          </w:rPr>
          <w:t>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Loaded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3BA2E2C" w14:textId="09F5620F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90" w:history="1">
        <w:r w:rsidRPr="00F31815">
          <w:rPr>
            <w:rStyle w:val="af1"/>
          </w:rPr>
          <w:t>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K-M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F664215" w14:textId="7905F569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0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0"/>
    <w:p w14:paraId="0725D187" w14:textId="23EC9B91" w:rsidR="00750C20" w:rsidRDefault="00750C20" w:rsidP="00AF1716">
      <w:pPr>
        <w:pStyle w:val="1"/>
      </w:pPr>
      <w:r>
        <w:lastRenderedPageBreak/>
        <w:t xml:space="preserve"> </w:t>
      </w:r>
      <w:bookmarkStart w:id="1" w:name="_Toc44616585"/>
      <w:r w:rsidR="00194E7D">
        <w:t>Source Code</w:t>
      </w:r>
      <w:bookmarkEnd w:id="1"/>
    </w:p>
    <w:p w14:paraId="4718D847" w14:textId="2E72B819" w:rsidR="00194E7D" w:rsidRDefault="00194E7D" w:rsidP="00194E7D">
      <w:pPr>
        <w:pStyle w:val="20"/>
      </w:pPr>
      <w:bookmarkStart w:id="2" w:name="_Toc44616586"/>
      <w:r>
        <w:rPr>
          <w:rFonts w:hint="eastAsia"/>
        </w:rPr>
        <w:t>C</w:t>
      </w:r>
      <w:r>
        <w:t>ode for Creating Database</w:t>
      </w:r>
      <w:bookmarkEnd w:id="2"/>
    </w:p>
    <w:p w14:paraId="020D6A55" w14:textId="35251491" w:rsidR="00194E7D" w:rsidRDefault="00194E7D" w:rsidP="00194E7D">
      <w:pPr>
        <w:pStyle w:val="L1"/>
      </w:pPr>
      <w:proofErr w:type="spellStart"/>
      <w:r>
        <w:rPr>
          <w:rFonts w:hint="eastAsia"/>
        </w:rPr>
        <w:t>C</w:t>
      </w:r>
      <w:r>
        <w:t>reatingDB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  <w:rPr>
          <w:rFonts w:hint="eastAsia"/>
        </w:rPr>
      </w:pPr>
    </w:p>
    <w:p w14:paraId="64B40E30" w14:textId="4AFECE42" w:rsidR="00194E7D" w:rsidRDefault="00194E7D" w:rsidP="00194E7D">
      <w:pPr>
        <w:pStyle w:val="20"/>
      </w:pPr>
      <w:bookmarkStart w:id="3" w:name="_Toc44616587"/>
      <w:r>
        <w:rPr>
          <w:rFonts w:hint="eastAsia"/>
        </w:rPr>
        <w:t>C</w:t>
      </w:r>
      <w:r>
        <w:t>ode for Clustering</w:t>
      </w:r>
      <w:bookmarkEnd w:id="3"/>
    </w:p>
    <w:p w14:paraId="2C3BA773" w14:textId="2318726F" w:rsidR="00194E7D" w:rsidRDefault="00194E7D" w:rsidP="00194E7D">
      <w:pPr>
        <w:pStyle w:val="L1"/>
      </w:pPr>
      <w:proofErr w:type="spellStart"/>
      <w:r>
        <w:t>ClusteringPeople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D91F0B" w:rsidRPr="00D91F0B" w14:paraId="6F9A0175" w14:textId="77777777" w:rsidTr="00194E7D">
        <w:tc>
          <w:tcPr>
            <w:tcW w:w="8719" w:type="dxa"/>
          </w:tcPr>
          <w:p w14:paraId="5D004D15" w14:textId="4BB3CF6B" w:rsidR="00D91F0B" w:rsidRPr="00D91F0B" w:rsidRDefault="00D91F0B" w:rsidP="00D91F0B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rom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datetime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datetime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rom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ateutil.pars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ars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pandas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numpy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p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klear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rom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klear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rom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klearn.metric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ilhouette_scor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matplotlib.pyplo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l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rom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matplotlib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mport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m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result_dic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{}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D91F0B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load_da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path of fi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d.read_csv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.split()[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preprocess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today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datetime.now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().date(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1 - ((today's date) - (infected date)) * 0.05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(severity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cluster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ilhouette_scor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: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clusters 2 to 9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load the k-means model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km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.KMean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three choices: auto, full, and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kan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.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p.array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.reshap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SE value to get the optimal number of cluster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se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km.inerti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_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ilhouette score to get optimal number of cluster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ilhouette_score_list.append(silhouette_score(severity_list.reshape(-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j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j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display the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reusl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of cluster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print_result_of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e the prediction resul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cluster_result_dic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se_lis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list of SS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lt.plo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lt.xlabel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lt.ylabel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lt.show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orm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Cluster 1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Number of people: n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Severity Values: [...]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Average of severities: n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Cluster 2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...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808080"/>
                <w:sz w:val="20"/>
                <w:szCs w:val="20"/>
              </w:rPr>
              <w:t>id_list</w:t>
            </w:r>
            <w:proofErr w:type="spellEnd"/>
            <w:r w:rsidRPr="00D91F0B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.to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The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number of Cluster: 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.coun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severity_tuple_list.append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(person_idx+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)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</w:t>
            </w:r>
            <w:proofErr w:type="spellStart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luster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Number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People: 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People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list with Severity Values: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severity_tuple_list.index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 %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 xml:space="preserve">2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==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severities: 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D91F0B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method to draw graph using silhouette scores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proofErr w:type="spellStart"/>
            <w:r w:rsidRPr="00D91F0B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D91F0B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clustering result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if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DE FOR CREATING DATABAS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require the number of people and base dat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int(input("Enter the number of people: ")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e_inpu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input("Enter the base date(Year-Month-Day): "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if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e_inpu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= ''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    print("The base date is set as today."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    date =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etime.now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).date(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else: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    date = parse(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e_input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).date()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cdb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CreatingDB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num_people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 date)  # creating instanc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cdb.generate_csv_data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)  # creating .csv file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ODE FOR CLUSTERING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D91F0B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p.preprocess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p.display_load_data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cp.cluster</w:t>
            </w:r>
            <w:proofErr w:type="spellEnd"/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D91F0B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cp.draw_graph</w:t>
            </w:r>
            <w:proofErr w:type="spellEnd"/>
            <w:r w:rsidRPr="00D91F0B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)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lastRenderedPageBreak/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1E33AAB1" w14:textId="77777777" w:rsidTr="00194E7D">
        <w:tc>
          <w:tcPr>
            <w:tcW w:w="8719" w:type="dxa"/>
          </w:tcPr>
          <w:p w14:paraId="2AD3E638" w14:textId="348EBABE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ODE FOR CLUSTERING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proofErr w:type="gram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preprocess</w:t>
            </w:r>
            <w:proofErr w:type="spellEnd"/>
            <w:proofErr w:type="gram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draw_grap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cluster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</w:p>
        </w:tc>
      </w:tr>
    </w:tbl>
    <w:p w14:paraId="177D5A7C" w14:textId="4C291316" w:rsidR="00FB0D9F" w:rsidRDefault="00194E7D" w:rsidP="00E60CC7">
      <w:pPr>
        <w:pStyle w:val="1"/>
      </w:pPr>
      <w:bookmarkStart w:id="4" w:name="_Toc44616588"/>
      <w:r>
        <w:rPr>
          <w:rFonts w:hint="eastAsia"/>
        </w:rPr>
        <w:t>R</w:t>
      </w:r>
      <w:r>
        <w:t>esult of Clustering</w:t>
      </w:r>
      <w:bookmarkEnd w:id="4"/>
    </w:p>
    <w:p w14:paraId="5ECE1D50" w14:textId="5DBB73B9" w:rsidR="00D91F0B" w:rsidRDefault="00D91F0B" w:rsidP="00D91F0B">
      <w:pPr>
        <w:pStyle w:val="20"/>
      </w:pPr>
      <w:bookmarkStart w:id="5" w:name="_Toc44616589"/>
      <w:r>
        <w:t>Loaded Dataset</w:t>
      </w:r>
      <w:bookmarkEnd w:id="5"/>
    </w:p>
    <w:p w14:paraId="7B53692E" w14:textId="58667084" w:rsidR="00D91F0B" w:rsidRDefault="00D91F0B" w:rsidP="00D91F0B">
      <w:pPr>
        <w:pStyle w:val="L1"/>
      </w:pPr>
      <w:r>
        <w:rPr>
          <w:rFonts w:hint="eastAsia"/>
        </w:rPr>
        <w:t>T</w:t>
      </w:r>
      <w:r>
        <w:t>op 25 lines</w:t>
      </w:r>
    </w:p>
    <w:p w14:paraId="6CF74F52" w14:textId="15451BF6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0A4A8D70" wp14:editId="03681419">
            <wp:extent cx="2984740" cy="3577087"/>
            <wp:effectExtent l="0" t="0" r="6350" b="444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7392" cy="358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665D" w14:textId="1789A726" w:rsidR="00D91F0B" w:rsidRDefault="00D91F0B" w:rsidP="00D91F0B">
      <w:pPr>
        <w:pStyle w:val="L1"/>
        <w:rPr>
          <w:lang w:val="en"/>
        </w:rPr>
      </w:pPr>
      <w:r w:rsidRPr="00D91F0B">
        <w:rPr>
          <w:lang w:val="en"/>
        </w:rPr>
        <w:t>Last 25 lines</w:t>
      </w:r>
    </w:p>
    <w:p w14:paraId="4F9CFD07" w14:textId="77777777" w:rsidR="00D91F0B" w:rsidRDefault="00D91F0B" w:rsidP="00D91F0B">
      <w:pPr>
        <w:pStyle w:val="figure"/>
      </w:pPr>
      <w:r w:rsidRPr="00D91F0B">
        <w:drawing>
          <wp:inline distT="0" distB="0" distL="0" distR="0" wp14:anchorId="1C27D0F6" wp14:editId="3E881C59">
            <wp:extent cx="2880000" cy="3967153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396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DDFC" w14:textId="06B457E7" w:rsidR="001E5F79" w:rsidRDefault="00194E7D" w:rsidP="00D91F0B">
      <w:pPr>
        <w:pStyle w:val="20"/>
      </w:pPr>
      <w:bookmarkStart w:id="6" w:name="_Toc44616590"/>
      <w:r>
        <w:rPr>
          <w:rFonts w:hint="eastAsia"/>
        </w:rPr>
        <w:t>K</w:t>
      </w:r>
      <w:r>
        <w:t>-Means</w:t>
      </w:r>
      <w:bookmarkEnd w:id="6"/>
      <w:r w:rsidR="00D91F0B" w:rsidRPr="00D91F0B">
        <w:rPr>
          <w:noProof/>
        </w:rPr>
        <w:t xml:space="preserve"> </w:t>
      </w:r>
    </w:p>
    <w:p w14:paraId="01D0099C" w14:textId="4AD7C19C" w:rsidR="00194E7D" w:rsidRDefault="00194E7D" w:rsidP="00194E7D">
      <w:pPr>
        <w:pStyle w:val="L1"/>
        <w:rPr>
          <w:lang w:val="en"/>
        </w:rPr>
      </w:pPr>
      <w:r>
        <w:rPr>
          <w:lang w:val="en"/>
        </w:rPr>
        <w:t>The number of Cluster: 2</w:t>
      </w:r>
    </w:p>
    <w:p w14:paraId="522B5A8B" w14:textId="50F28A5F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03B32FF6" w14:textId="362C0268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516513F7" wp14:editId="5D8DD610">
            <wp:extent cx="2520000" cy="4468236"/>
            <wp:effectExtent l="0" t="0" r="0" b="889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46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4B23" w14:textId="659A0930" w:rsidR="00194E7D" w:rsidRDefault="00D91F0B" w:rsidP="00D91F0B">
      <w:pPr>
        <w:pStyle w:val="L2"/>
      </w:pPr>
      <w:r>
        <w:t>Cluster 1</w:t>
      </w:r>
    </w:p>
    <w:p w14:paraId="615F7151" w14:textId="11088F52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106F05FF" wp14:editId="35C1F67B">
            <wp:extent cx="2520000" cy="3937500"/>
            <wp:effectExtent l="0" t="0" r="0" b="635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96" b="-1096"/>
                    <a:stretch/>
                  </pic:blipFill>
                  <pic:spPr>
                    <a:xfrm>
                      <a:off x="0" y="0"/>
                      <a:ext cx="2520000" cy="393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8BB8" w14:textId="6D199DC1" w:rsidR="00194E7D" w:rsidRDefault="00194E7D" w:rsidP="00194E7D">
      <w:pPr>
        <w:pStyle w:val="L1"/>
        <w:rPr>
          <w:lang w:val="en"/>
        </w:rPr>
      </w:pPr>
      <w:r>
        <w:rPr>
          <w:lang w:val="en"/>
        </w:rPr>
        <w:lastRenderedPageBreak/>
        <w:t xml:space="preserve">The number of Cluster: </w:t>
      </w:r>
      <w:r>
        <w:rPr>
          <w:lang w:val="en"/>
        </w:rPr>
        <w:t>3</w:t>
      </w:r>
    </w:p>
    <w:p w14:paraId="0AC5E37C" w14:textId="21D2EA8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337B05FF" w14:textId="67FB0CF2" w:rsidR="00D91F0B" w:rsidRDefault="00D91F0B" w:rsidP="00D91F0B">
      <w:pPr>
        <w:pStyle w:val="figure"/>
      </w:pPr>
      <w:r w:rsidRPr="00D91F0B">
        <w:drawing>
          <wp:inline distT="0" distB="0" distL="0" distR="0" wp14:anchorId="147DC6F3" wp14:editId="4085CC4A">
            <wp:extent cx="2520000" cy="5445611"/>
            <wp:effectExtent l="0" t="0" r="0" b="317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44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C867E" w14:textId="1D24890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</w:t>
      </w:r>
    </w:p>
    <w:p w14:paraId="1DAA2F2F" w14:textId="0C9A3DBD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143F2AB8" wp14:editId="628DFDD0">
            <wp:extent cx="2519577" cy="3636058"/>
            <wp:effectExtent l="0" t="0" r="0" b="254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172"/>
                    <a:stretch/>
                  </pic:blipFill>
                  <pic:spPr bwMode="auto">
                    <a:xfrm>
                      <a:off x="0" y="0"/>
                      <a:ext cx="2520000" cy="363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C0B26" w14:textId="7C4EFB70" w:rsidR="00194E7D" w:rsidRDefault="00194E7D" w:rsidP="00194E7D">
      <w:pPr>
        <w:pStyle w:val="figure"/>
      </w:pPr>
    </w:p>
    <w:p w14:paraId="29BFE2EC" w14:textId="7D10E095" w:rsidR="00194E7D" w:rsidRDefault="00194E7D" w:rsidP="00194E7D">
      <w:pPr>
        <w:pStyle w:val="L1"/>
        <w:rPr>
          <w:lang w:val="en"/>
        </w:rPr>
      </w:pPr>
      <w:r>
        <w:rPr>
          <w:lang w:val="en"/>
        </w:rPr>
        <w:t xml:space="preserve">The number of Cluster: </w:t>
      </w:r>
      <w:r>
        <w:rPr>
          <w:lang w:val="en"/>
        </w:rPr>
        <w:t>4</w:t>
      </w:r>
    </w:p>
    <w:p w14:paraId="0B84BFB9" w14:textId="04044512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41714C54" w14:textId="48DC7136" w:rsidR="00194E7D" w:rsidRDefault="00194E7D" w:rsidP="00194E7D">
      <w:pPr>
        <w:pStyle w:val="figure"/>
      </w:pPr>
      <w:r w:rsidRPr="00194E7D">
        <w:drawing>
          <wp:inline distT="0" distB="0" distL="0" distR="0" wp14:anchorId="328A0F21" wp14:editId="50DB24CC">
            <wp:extent cx="2520000" cy="3028373"/>
            <wp:effectExtent l="0" t="0" r="0" b="63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02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06C6" w14:textId="5240B1D2" w:rsidR="00D91F0B" w:rsidRDefault="00D91F0B" w:rsidP="00D91F0B">
      <w:pPr>
        <w:pStyle w:val="figuretitle"/>
        <w:rPr>
          <w:lang w:val="en"/>
        </w:rPr>
      </w:pPr>
    </w:p>
    <w:p w14:paraId="16F2A19B" w14:textId="752E6264" w:rsidR="00D91F0B" w:rsidRDefault="00D91F0B" w:rsidP="00D91F0B">
      <w:pPr>
        <w:pStyle w:val="figuretitle"/>
        <w:rPr>
          <w:lang w:val="en"/>
        </w:rPr>
      </w:pPr>
    </w:p>
    <w:p w14:paraId="0F81812E" w14:textId="76457615" w:rsidR="00D91F0B" w:rsidRDefault="00D91F0B" w:rsidP="00D91F0B">
      <w:pPr>
        <w:pStyle w:val="figuretitle"/>
        <w:rPr>
          <w:lang w:val="en"/>
        </w:rPr>
      </w:pPr>
    </w:p>
    <w:p w14:paraId="61D0028E" w14:textId="77777777" w:rsidR="00D91F0B" w:rsidRPr="00D91F0B" w:rsidRDefault="00D91F0B" w:rsidP="00D91F0B">
      <w:pPr>
        <w:pStyle w:val="figuretitle"/>
        <w:rPr>
          <w:rFonts w:hint="eastAsia"/>
          <w:lang w:val="en"/>
        </w:rPr>
      </w:pPr>
    </w:p>
    <w:p w14:paraId="71391DA9" w14:textId="70BD20E0" w:rsidR="00194E7D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, 3</w:t>
      </w:r>
    </w:p>
    <w:p w14:paraId="5A9A373A" w14:textId="03FEF667" w:rsidR="00194E7D" w:rsidRDefault="00D91F0B" w:rsidP="00D91F0B">
      <w:pPr>
        <w:pStyle w:val="figure"/>
      </w:pPr>
      <w:r w:rsidRPr="00D91F0B">
        <w:drawing>
          <wp:inline distT="0" distB="0" distL="0" distR="0" wp14:anchorId="2CB4EDF1" wp14:editId="1CE2EE4B">
            <wp:extent cx="2520000" cy="7008453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700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87B6" w14:textId="0B463719" w:rsidR="00D91F0B" w:rsidRDefault="00D91F0B" w:rsidP="00D91F0B">
      <w:pPr>
        <w:pStyle w:val="figuretitle"/>
        <w:rPr>
          <w:lang w:val="en"/>
        </w:rPr>
      </w:pPr>
    </w:p>
    <w:p w14:paraId="1FBC75BA" w14:textId="1BFD2A87" w:rsidR="00D91F0B" w:rsidRDefault="00D91F0B" w:rsidP="00D91F0B">
      <w:pPr>
        <w:pStyle w:val="figuretitle"/>
        <w:rPr>
          <w:lang w:val="en"/>
        </w:rPr>
      </w:pPr>
    </w:p>
    <w:p w14:paraId="5A553B3B" w14:textId="12CE3D7F" w:rsidR="00D91F0B" w:rsidRDefault="00D91F0B" w:rsidP="00D91F0B">
      <w:pPr>
        <w:pStyle w:val="figuretitle"/>
        <w:rPr>
          <w:lang w:val="en"/>
        </w:rPr>
      </w:pPr>
    </w:p>
    <w:p w14:paraId="0D19FCAB" w14:textId="77777777" w:rsidR="00D91F0B" w:rsidRPr="00D91F0B" w:rsidRDefault="00D91F0B" w:rsidP="00D91F0B">
      <w:pPr>
        <w:pStyle w:val="figuretitle"/>
        <w:rPr>
          <w:rFonts w:hint="eastAsia"/>
          <w:lang w:val="en"/>
        </w:rPr>
      </w:pPr>
    </w:p>
    <w:p w14:paraId="5E69BD47" w14:textId="0EB84A5F" w:rsidR="00194E7D" w:rsidRDefault="00194E7D" w:rsidP="00194E7D">
      <w:pPr>
        <w:pStyle w:val="L1"/>
        <w:rPr>
          <w:lang w:val="en"/>
        </w:rPr>
      </w:pPr>
      <w:r>
        <w:rPr>
          <w:lang w:val="en"/>
        </w:rPr>
        <w:t xml:space="preserve">The number of Cluster: </w:t>
      </w:r>
      <w:r>
        <w:rPr>
          <w:lang w:val="en"/>
        </w:rPr>
        <w:t>5</w:t>
      </w:r>
    </w:p>
    <w:p w14:paraId="4F09C6E6" w14:textId="513FB60B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55EBC0C" w14:textId="14379765" w:rsidR="00D91F0B" w:rsidRDefault="00D91F0B" w:rsidP="00D91F0B">
      <w:pPr>
        <w:pStyle w:val="figure"/>
      </w:pPr>
      <w:r w:rsidRPr="00D91F0B">
        <w:drawing>
          <wp:inline distT="0" distB="0" distL="0" distR="0" wp14:anchorId="10DD2EC5" wp14:editId="037A87CC">
            <wp:extent cx="2520000" cy="524176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24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B78A" w14:textId="45D7BAAE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, 4</w:t>
      </w:r>
    </w:p>
    <w:p w14:paraId="198F2908" w14:textId="5A5EDDD7" w:rsidR="00194E7D" w:rsidRDefault="00D91F0B" w:rsidP="00194E7D">
      <w:pPr>
        <w:pStyle w:val="figure"/>
      </w:pPr>
      <w:r w:rsidRPr="00D91F0B">
        <w:lastRenderedPageBreak/>
        <w:drawing>
          <wp:inline distT="0" distB="0" distL="0" distR="0" wp14:anchorId="025FF976" wp14:editId="2251A309">
            <wp:extent cx="2520000" cy="5389665"/>
            <wp:effectExtent l="0" t="0" r="0" b="190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38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0EA8" w14:textId="04716E34" w:rsidR="00194E7D" w:rsidRDefault="00194E7D" w:rsidP="00194E7D">
      <w:pPr>
        <w:pStyle w:val="L1"/>
        <w:rPr>
          <w:lang w:val="en"/>
        </w:rPr>
      </w:pPr>
      <w:r>
        <w:rPr>
          <w:lang w:val="en"/>
        </w:rPr>
        <w:t xml:space="preserve">The number of Cluster: </w:t>
      </w:r>
      <w:r>
        <w:rPr>
          <w:lang w:val="en"/>
        </w:rPr>
        <w:t>6</w:t>
      </w:r>
    </w:p>
    <w:p w14:paraId="0E9D865A" w14:textId="5AA0B0DD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ADFB14" w14:textId="5E549B87" w:rsidR="00D91F0B" w:rsidRDefault="00D91F0B" w:rsidP="00D91F0B">
      <w:pPr>
        <w:pStyle w:val="figure"/>
      </w:pPr>
      <w:r w:rsidRPr="00D91F0B">
        <w:drawing>
          <wp:inline distT="0" distB="0" distL="0" distR="0" wp14:anchorId="35077AAD" wp14:editId="2B25A5C1">
            <wp:extent cx="2520000" cy="1462696"/>
            <wp:effectExtent l="0" t="0" r="0" b="444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46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6FA5" w14:textId="4434ECC7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, 3</w:t>
      </w:r>
    </w:p>
    <w:p w14:paraId="3D6C662F" w14:textId="6564D65A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3C6E8369" wp14:editId="2905FA6C">
            <wp:extent cx="2520000" cy="6477159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47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21B8" w14:textId="58D74943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, 5</w:t>
      </w:r>
    </w:p>
    <w:p w14:paraId="63067792" w14:textId="68F5E4B1" w:rsidR="00194E7D" w:rsidRPr="00194E7D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07B5B27B" wp14:editId="1337AB51">
            <wp:extent cx="2520000" cy="3975728"/>
            <wp:effectExtent l="0" t="0" r="0" b="635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97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2F351" w14:textId="3C533830" w:rsidR="00194E7D" w:rsidRDefault="00194E7D" w:rsidP="00194E7D">
      <w:pPr>
        <w:pStyle w:val="L1"/>
        <w:rPr>
          <w:lang w:val="en"/>
        </w:rPr>
      </w:pPr>
      <w:r>
        <w:rPr>
          <w:lang w:val="en"/>
        </w:rPr>
        <w:t xml:space="preserve">The number of Cluster: </w:t>
      </w:r>
      <w:r>
        <w:rPr>
          <w:lang w:val="en"/>
        </w:rPr>
        <w:t>7</w:t>
      </w:r>
    </w:p>
    <w:p w14:paraId="5F9F53C4" w14:textId="23EDA18E" w:rsidR="00D91F0B" w:rsidRDefault="00D91F0B" w:rsidP="00D91F0B">
      <w:pPr>
        <w:pStyle w:val="L2"/>
        <w:rPr>
          <w:lang w:val="en"/>
        </w:rPr>
      </w:pPr>
      <w:r>
        <w:rPr>
          <w:lang w:val="en"/>
        </w:rPr>
        <w:t>Cluster 0, 1</w:t>
      </w:r>
    </w:p>
    <w:p w14:paraId="6E5B98A7" w14:textId="115E00B3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5E4D9437" wp14:editId="7A173D9F">
            <wp:extent cx="2520000" cy="3296226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29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5640" w14:textId="4FE7EC7F" w:rsidR="00194E7D" w:rsidRDefault="00D91F0B" w:rsidP="00D91F0B">
      <w:pPr>
        <w:pStyle w:val="L2"/>
      </w:pPr>
      <w:r>
        <w:rPr>
          <w:rFonts w:hint="eastAsia"/>
        </w:rPr>
        <w:t>C</w:t>
      </w:r>
      <w:r>
        <w:t>luster 2, 3, 4</w:t>
      </w:r>
    </w:p>
    <w:p w14:paraId="0F68A16D" w14:textId="3A64E36D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0A2A62A9" wp14:editId="6C8EB93A">
            <wp:extent cx="2520000" cy="652386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52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5A217" w14:textId="57D95BF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48AA8A5E" w14:textId="5CCC7EAC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2C24808D" wp14:editId="1AFDB09C">
            <wp:extent cx="2520000" cy="2647212"/>
            <wp:effectExtent l="0" t="0" r="0" b="127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64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9F0D" w14:textId="116D1D1A" w:rsidR="00194E7D" w:rsidRDefault="00194E7D" w:rsidP="00194E7D">
      <w:pPr>
        <w:pStyle w:val="L1"/>
        <w:rPr>
          <w:lang w:val="en"/>
        </w:rPr>
      </w:pPr>
      <w:r>
        <w:rPr>
          <w:lang w:val="en"/>
        </w:rPr>
        <w:t xml:space="preserve">The number of Cluster: </w:t>
      </w:r>
      <w:r>
        <w:rPr>
          <w:lang w:val="en"/>
        </w:rPr>
        <w:t>8</w:t>
      </w:r>
    </w:p>
    <w:p w14:paraId="22022C6A" w14:textId="4DDF044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0F7428">
        <w:rPr>
          <w:lang w:val="en"/>
        </w:rPr>
        <w:t>0, 1</w:t>
      </w:r>
    </w:p>
    <w:p w14:paraId="7FB2E83C" w14:textId="1C14F367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6ACA64DF" wp14:editId="1980D1B2">
            <wp:extent cx="2520000" cy="4622745"/>
            <wp:effectExtent l="0" t="0" r="0" b="698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2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AC4C1" w14:textId="3958D93F" w:rsidR="00194E7D" w:rsidRDefault="000F7428" w:rsidP="000F7428">
      <w:pPr>
        <w:pStyle w:val="L2"/>
      </w:pPr>
      <w:r>
        <w:rPr>
          <w:rFonts w:hint="eastAsia"/>
        </w:rPr>
        <w:t>C</w:t>
      </w:r>
      <w:r>
        <w:t>luster 2, 3, 4, 5</w:t>
      </w:r>
    </w:p>
    <w:p w14:paraId="20931670" w14:textId="0784AAEB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197841E3" wp14:editId="7653CA4C">
            <wp:extent cx="2520000" cy="594467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9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9CAB" w14:textId="3101809C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6, 7</w:t>
      </w:r>
    </w:p>
    <w:p w14:paraId="21AFB365" w14:textId="2464783D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3D657C86" wp14:editId="12029B30">
            <wp:extent cx="2520000" cy="2454313"/>
            <wp:effectExtent l="0" t="0" r="0" b="317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5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E4B0" w14:textId="09084094" w:rsidR="00194E7D" w:rsidRDefault="00194E7D" w:rsidP="00194E7D">
      <w:pPr>
        <w:pStyle w:val="L1"/>
        <w:rPr>
          <w:lang w:val="en"/>
        </w:rPr>
      </w:pPr>
      <w:r>
        <w:rPr>
          <w:lang w:val="en"/>
        </w:rPr>
        <w:lastRenderedPageBreak/>
        <w:t xml:space="preserve">The number of Cluster: </w:t>
      </w:r>
      <w:r>
        <w:rPr>
          <w:lang w:val="en"/>
        </w:rPr>
        <w:t>9</w:t>
      </w:r>
    </w:p>
    <w:p w14:paraId="1CA233D3" w14:textId="39F2113C" w:rsidR="000F7428" w:rsidRPr="000F7428" w:rsidRDefault="000F7428" w:rsidP="000F7428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6CF1455" w14:textId="7C42480F" w:rsidR="00194E7D" w:rsidRDefault="000F7428" w:rsidP="00194E7D">
      <w:pPr>
        <w:pStyle w:val="figure"/>
      </w:pPr>
      <w:r w:rsidRPr="000F7428">
        <w:drawing>
          <wp:inline distT="0" distB="0" distL="0" distR="0" wp14:anchorId="256EFA6F" wp14:editId="12EF2A9B">
            <wp:extent cx="2520000" cy="446703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46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59CB" w14:textId="3ADEE061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, 4</w:t>
      </w:r>
    </w:p>
    <w:p w14:paraId="1352C5B4" w14:textId="44626593" w:rsidR="000F7428" w:rsidRDefault="000F7428" w:rsidP="000F7428">
      <w:pPr>
        <w:pStyle w:val="figure"/>
      </w:pPr>
      <w:bookmarkStart w:id="7" w:name="_GoBack"/>
      <w:r w:rsidRPr="000F7428">
        <w:lastRenderedPageBreak/>
        <w:drawing>
          <wp:inline distT="0" distB="0" distL="0" distR="0" wp14:anchorId="4D446A3B" wp14:editId="5F7270E8">
            <wp:extent cx="2520000" cy="4624019"/>
            <wp:effectExtent l="0" t="0" r="0" b="571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2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0DDF8475" w14:textId="352A4586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, 7, 8</w:t>
      </w:r>
    </w:p>
    <w:p w14:paraId="31B9F627" w14:textId="1CC3E43C" w:rsidR="000F7428" w:rsidRPr="000F7428" w:rsidRDefault="000F7428" w:rsidP="000F7428">
      <w:pPr>
        <w:pStyle w:val="figure"/>
        <w:rPr>
          <w:rFonts w:hint="eastAsia"/>
        </w:rPr>
      </w:pPr>
      <w:r w:rsidRPr="000F7428">
        <w:lastRenderedPageBreak/>
        <w:drawing>
          <wp:inline distT="0" distB="0" distL="0" distR="0" wp14:anchorId="22178965" wp14:editId="34758C38">
            <wp:extent cx="2520000" cy="4680000"/>
            <wp:effectExtent l="0" t="0" r="0" b="635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7428" w:rsidRPr="000F7428" w:rsidSect="00611620">
      <w:footerReference w:type="default" r:id="rId30"/>
      <w:footerReference w:type="first" r:id="rId31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28B1B" w14:textId="77777777" w:rsidR="00096DFC" w:rsidRDefault="00096DFC">
      <w:r>
        <w:separator/>
      </w:r>
    </w:p>
  </w:endnote>
  <w:endnote w:type="continuationSeparator" w:id="0">
    <w:p w14:paraId="3764282D" w14:textId="77777777" w:rsidR="00096DFC" w:rsidRDefault="00096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FD73A9" w:rsidRPr="002201DC" w:rsidRDefault="00FD73A9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 w:rsidR="007061F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B25B76" w:rsidRPr="00B25B76" w:rsidRDefault="00FD73A9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 w:rsidR="001E59D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E52BD" w14:textId="77777777" w:rsidR="00096DFC" w:rsidRDefault="00096DFC">
      <w:r>
        <w:separator/>
      </w:r>
    </w:p>
  </w:footnote>
  <w:footnote w:type="continuationSeparator" w:id="0">
    <w:p w14:paraId="7649DEB0" w14:textId="77777777" w:rsidR="00096DFC" w:rsidRDefault="00096D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wFAFatqa0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E02"/>
    <w:rsid w:val="00030276"/>
    <w:rsid w:val="00030B5B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DFC"/>
    <w:rsid w:val="00096E13"/>
    <w:rsid w:val="00097715"/>
    <w:rsid w:val="000A08EF"/>
    <w:rsid w:val="000A141C"/>
    <w:rsid w:val="000A158D"/>
    <w:rsid w:val="000A15D6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6"/>
    <w:rsid w:val="00254451"/>
    <w:rsid w:val="00255243"/>
    <w:rsid w:val="00255442"/>
    <w:rsid w:val="00257048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319E"/>
    <w:rsid w:val="003E3A28"/>
    <w:rsid w:val="003E4248"/>
    <w:rsid w:val="003E6B37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B93"/>
    <w:rsid w:val="0058200E"/>
    <w:rsid w:val="00582CAA"/>
    <w:rsid w:val="00582F0F"/>
    <w:rsid w:val="00586C54"/>
    <w:rsid w:val="005902E1"/>
    <w:rsid w:val="00590353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253B"/>
    <w:rsid w:val="0069297D"/>
    <w:rsid w:val="00693A02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A9B61F-C1B7-4490-9898-2C910E4E2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5</Pages>
  <Words>2431</Words>
  <Characters>13858</Characters>
  <Application>Microsoft Office Word</Application>
  <DocSecurity>0</DocSecurity>
  <Lines>115</Lines>
  <Paragraphs>3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6257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12</cp:revision>
  <cp:lastPrinted>2020-07-02T11:12:00Z</cp:lastPrinted>
  <dcterms:created xsi:type="dcterms:W3CDTF">2020-06-03T06:48:00Z</dcterms:created>
  <dcterms:modified xsi:type="dcterms:W3CDTF">2020-07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